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5C49BC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3E3AF279" w:rsidR="0082223F" w:rsidRDefault="0082223F" w:rsidP="0082223F">
      <w:pPr>
        <w:pStyle w:val="Title"/>
      </w:pPr>
      <w:r>
        <w:t xml:space="preserve">Section </w:t>
      </w:r>
      <w:r w:rsidR="003576B0">
        <w:t>3</w:t>
      </w:r>
      <w:r>
        <w:t xml:space="preserve">: Week </w:t>
      </w:r>
      <w:r w:rsidR="003576B0">
        <w:t>7</w:t>
      </w:r>
      <w:r>
        <w:t xml:space="preserve">: </w:t>
      </w:r>
      <w:r w:rsidR="003576B0">
        <w:t>Future Need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1D731865" w:rsidR="0082223F" w:rsidRDefault="0082223F" w:rsidP="0082223F">
      <w:pPr>
        <w:jc w:val="center"/>
      </w:pPr>
      <w:r>
        <w:t>TIM-</w:t>
      </w:r>
      <w:r w:rsidR="009A757D">
        <w:t>830</w:t>
      </w:r>
      <w:r w:rsidR="006D793E">
        <w:t>1</w:t>
      </w:r>
      <w:r>
        <w:t xml:space="preserve">: </w:t>
      </w:r>
      <w:r w:rsidR="006D793E">
        <w:t>Principals of Cybersecurity</w:t>
      </w:r>
    </w:p>
    <w:p w14:paraId="13BFFB78" w14:textId="501CA490" w:rsidR="00CB25E9" w:rsidRDefault="006D793E" w:rsidP="0082223F">
      <w:pPr>
        <w:jc w:val="center"/>
      </w:pPr>
      <w:r>
        <w:t>April 5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0F41ADB7" w:rsidR="0082223F" w:rsidRDefault="003576B0" w:rsidP="005B7079">
      <w:pPr>
        <w:pStyle w:val="Heading1"/>
      </w:pPr>
      <w:r>
        <w:lastRenderedPageBreak/>
        <w:t>Future Needs</w:t>
      </w:r>
    </w:p>
    <w:p w14:paraId="65B20278" w14:textId="1A3EFCDF" w:rsidR="003F401E" w:rsidRDefault="003F401E" w:rsidP="003F401E">
      <w:r>
        <w:tab/>
        <w:t xml:space="preserve">The Internet of Things (IoT) represents the next evolutionary step in communication and system connectivity.  </w:t>
      </w:r>
      <w:r w:rsidR="0047463E">
        <w:t xml:space="preserve">Naïve outsiders </w:t>
      </w:r>
      <w:r>
        <w:t xml:space="preserve">see this industry as a series of gimmicks, Apple watches, and smart </w:t>
      </w:r>
      <w:r w:rsidR="005801F0">
        <w:t>toasters</w:t>
      </w:r>
      <w:r w:rsidR="0047463E">
        <w:t xml:space="preserve">.  Those statements are true, but more importantly, </w:t>
      </w:r>
      <w:r>
        <w:t xml:space="preserve">it also creates the missing bridge between cyber and physical </w:t>
      </w:r>
      <w:r w:rsidR="0047463E">
        <w:t>systems (CPS)</w:t>
      </w:r>
      <w:r>
        <w:t xml:space="preserve">.  This capability comes from sensor and input networks that emit telemetry into ubiquitous cloud computing and </w:t>
      </w:r>
      <w:r w:rsidR="00EE7580">
        <w:t>machine learning</w:t>
      </w:r>
      <w:r w:rsidR="005801F0">
        <w:t xml:space="preserve"> </w:t>
      </w:r>
      <w:r w:rsidR="0047463E">
        <w:t>platforms</w:t>
      </w:r>
      <w:r>
        <w:t>.</w:t>
      </w:r>
      <w:r w:rsidR="00EE7580">
        <w:t xml:space="preserve">  </w:t>
      </w:r>
      <w:r w:rsidR="005801F0">
        <w:t>Using physical motors and actuators, a</w:t>
      </w:r>
      <w:r w:rsidR="00EE7580">
        <w:t xml:space="preserve">rtificial intelligence </w:t>
      </w:r>
      <w:r w:rsidR="005801F0">
        <w:t xml:space="preserve">and big data solutions </w:t>
      </w:r>
      <w:r w:rsidR="00EE7580">
        <w:t xml:space="preserve">can </w:t>
      </w:r>
      <w:r w:rsidR="005801F0">
        <w:t xml:space="preserve">then reach back into manufacturing and safety systems.  As information and decision processes transact across this bridge, it enables </w:t>
      </w:r>
      <w:r w:rsidR="0047463E">
        <w:t>organizations</w:t>
      </w:r>
      <w:r w:rsidR="005801F0">
        <w:t xml:space="preserve"> to execute </w:t>
      </w:r>
      <w:r w:rsidR="00F53305">
        <w:t xml:space="preserve">expert </w:t>
      </w:r>
      <w:r w:rsidR="005801F0">
        <w:t>workflows autonomously</w:t>
      </w:r>
      <w:r w:rsidR="0047463E">
        <w:t xml:space="preserve"> and </w:t>
      </w:r>
      <w:r w:rsidR="0047463E" w:rsidRPr="0047463E">
        <w:t>prevent costly failures</w:t>
      </w:r>
      <w:r w:rsidR="005801F0">
        <w:t>.</w:t>
      </w:r>
      <w:r w:rsidR="0047463E">
        <w:t xml:space="preserve">  </w:t>
      </w:r>
      <w:r w:rsidR="00E97C1E">
        <w:t>However, m</w:t>
      </w:r>
      <w:r w:rsidR="0047463E">
        <w:t xml:space="preserve">any challenges exist around ensuring the </w:t>
      </w:r>
      <w:r w:rsidR="002255AA">
        <w:t>confidentiality,</w:t>
      </w:r>
      <w:r w:rsidR="002255AA">
        <w:t xml:space="preserve"> </w:t>
      </w:r>
      <w:r w:rsidR="0047463E">
        <w:t>integrity, and availability</w:t>
      </w:r>
      <w:r w:rsidR="002255AA">
        <w:t xml:space="preserve"> (CIA)</w:t>
      </w:r>
      <w:r w:rsidR="0047463E">
        <w:t xml:space="preserve"> of all participants </w:t>
      </w:r>
      <w:r w:rsidR="003E1082">
        <w:t xml:space="preserve">of </w:t>
      </w:r>
      <w:r w:rsidR="00267AFF">
        <w:t>this system</w:t>
      </w:r>
      <w:r w:rsidR="0047463E">
        <w:t>.</w:t>
      </w:r>
    </w:p>
    <w:p w14:paraId="7D77B473" w14:textId="404DA3F0" w:rsidR="00574F04" w:rsidRDefault="00574F04" w:rsidP="00574F04">
      <w:pPr>
        <w:pStyle w:val="Heading2"/>
      </w:pPr>
      <w:r>
        <w:t>People</w:t>
      </w:r>
    </w:p>
    <w:p w14:paraId="7D9715A9" w14:textId="5B88C6C5" w:rsidR="00574F04" w:rsidRDefault="00574F04" w:rsidP="00574F04">
      <w:pPr>
        <w:pStyle w:val="Heading2"/>
      </w:pPr>
      <w:r>
        <w:t>Process</w:t>
      </w:r>
    </w:p>
    <w:p w14:paraId="293E4C6F" w14:textId="33F98776" w:rsidR="00574F04" w:rsidRPr="00574F04" w:rsidRDefault="00574F04" w:rsidP="00574F04">
      <w:pPr>
        <w:pStyle w:val="Heading2"/>
      </w:pPr>
      <w:r>
        <w:t>Products</w:t>
      </w:r>
    </w:p>
    <w:sectPr w:rsidR="00574F04" w:rsidRPr="00574F04" w:rsidSect="0082223F">
      <w:headerReference w:type="default" r:id="rId7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89DF28" w14:textId="77777777" w:rsidR="005C49BC" w:rsidRDefault="005C49BC" w:rsidP="0082223F">
      <w:pPr>
        <w:spacing w:line="240" w:lineRule="auto"/>
      </w:pPr>
      <w:r>
        <w:separator/>
      </w:r>
    </w:p>
  </w:endnote>
  <w:endnote w:type="continuationSeparator" w:id="0">
    <w:p w14:paraId="485E7E5A" w14:textId="77777777" w:rsidR="005C49BC" w:rsidRDefault="005C49BC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7F1505" w14:textId="77777777" w:rsidR="005C49BC" w:rsidRDefault="005C49BC" w:rsidP="0082223F">
      <w:pPr>
        <w:spacing w:line="240" w:lineRule="auto"/>
      </w:pPr>
      <w:r>
        <w:separator/>
      </w:r>
    </w:p>
  </w:footnote>
  <w:footnote w:type="continuationSeparator" w:id="0">
    <w:p w14:paraId="1387068C" w14:textId="77777777" w:rsidR="005C49BC" w:rsidRDefault="005C49BC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F97FB5E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30</w:t>
        </w:r>
        <w:r w:rsidR="006D793E">
          <w:rPr>
            <w:color w:val="7F7F7F" w:themeColor="background1" w:themeShade="7F"/>
            <w:spacing w:val="60"/>
          </w:rPr>
          <w:t>1</w:t>
        </w:r>
        <w:r>
          <w:rPr>
            <w:color w:val="7F7F7F" w:themeColor="background1" w:themeShade="7F"/>
            <w:spacing w:val="60"/>
          </w:rPr>
          <w:t xml:space="preserve">: </w:t>
        </w:r>
        <w:r w:rsidR="006D793E">
          <w:rPr>
            <w:color w:val="7F7F7F" w:themeColor="background1" w:themeShade="7F"/>
            <w:spacing w:val="60"/>
          </w:rPr>
          <w:t>PRINCIPALS OF CYBERSECURITY</w:t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rwUA3ylJFCwAAAA="/>
  </w:docVars>
  <w:rsids>
    <w:rsidRoot w:val="0082223F"/>
    <w:rsid w:val="00036708"/>
    <w:rsid w:val="00036F58"/>
    <w:rsid w:val="00183597"/>
    <w:rsid w:val="002255AA"/>
    <w:rsid w:val="00267AFF"/>
    <w:rsid w:val="002806B7"/>
    <w:rsid w:val="003576B0"/>
    <w:rsid w:val="003E1082"/>
    <w:rsid w:val="003F401E"/>
    <w:rsid w:val="003F4714"/>
    <w:rsid w:val="00401D65"/>
    <w:rsid w:val="004223E8"/>
    <w:rsid w:val="0047463E"/>
    <w:rsid w:val="004A784B"/>
    <w:rsid w:val="00574F04"/>
    <w:rsid w:val="005801F0"/>
    <w:rsid w:val="005B7079"/>
    <w:rsid w:val="005C49BC"/>
    <w:rsid w:val="00673CC7"/>
    <w:rsid w:val="006D793E"/>
    <w:rsid w:val="0073677D"/>
    <w:rsid w:val="0082223F"/>
    <w:rsid w:val="008B5129"/>
    <w:rsid w:val="009A757D"/>
    <w:rsid w:val="00C73692"/>
    <w:rsid w:val="00C93BB7"/>
    <w:rsid w:val="00CB25E9"/>
    <w:rsid w:val="00D75C7B"/>
    <w:rsid w:val="00D85C7B"/>
    <w:rsid w:val="00DE2224"/>
    <w:rsid w:val="00E97C1E"/>
    <w:rsid w:val="00ED3713"/>
    <w:rsid w:val="00EE7580"/>
    <w:rsid w:val="00F5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A40FEA-2D2E-4939-97A2-8AE7397FC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8</TotalTime>
  <Pages>2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2</cp:revision>
  <dcterms:created xsi:type="dcterms:W3CDTF">2019-05-19T17:38:00Z</dcterms:created>
  <dcterms:modified xsi:type="dcterms:W3CDTF">2020-05-17T14:21:00Z</dcterms:modified>
</cp:coreProperties>
</file>